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1.png" ContentType="image/png"/>
  <Override PartName="/word/media/rId27.png" ContentType="image/png"/>
  <Override PartName="/word/media/rId35.png" ContentType="image/png"/>
  <Override PartName="/word/media/rId25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missions</w:t>
      </w:r>
      <w:r>
        <w:t xml:space="preserve"> </w:t>
      </w:r>
      <w:r>
        <w:t xml:space="preserve">trends</w:t>
      </w:r>
      <w:r>
        <w:t xml:space="preserve"> </w:t>
      </w:r>
      <w:r>
        <w:t xml:space="preserve">and</w:t>
      </w:r>
      <w:r>
        <w:t xml:space="preserve"> </w:t>
      </w:r>
      <w:r>
        <w:t xml:space="preserve">drivers:</w:t>
      </w:r>
      <w:r>
        <w:t xml:space="preserve"> </w:t>
      </w:r>
      <w:r>
        <w:t xml:space="preserve">sectoral</w:t>
      </w:r>
      <w:r>
        <w:t xml:space="preserve"> </w:t>
      </w:r>
      <w:r>
        <w:t xml:space="preserve">trend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,</w:t>
      </w:r>
      <w:r>
        <w:t xml:space="preserve"> </w:t>
      </w:r>
      <w:r>
        <w:t xml:space="preserve">Jan</w:t>
      </w:r>
      <w:r>
        <w:t xml:space="preserve"> </w:t>
      </w:r>
      <w:r>
        <w:t xml:space="preserve">C.</w:t>
      </w:r>
      <w:r>
        <w:t xml:space="preserve"> </w:t>
      </w:r>
      <w:r>
        <w:t xml:space="preserve">Minx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FirstParagraph"/>
      </w:pPr>
      <w:r>
        <w:t xml:space="preserve">This document provides an overview and breakdown of emissions trends by IPCC chapter. We have compiled a consistent allocation of emissions categories to sectors using the EDGAR emissions database. We propose to use this allocation and the following figures across the main sectoral chapters of AR6.</w:t>
      </w:r>
    </w:p>
    <w:p>
      <w:pPr>
        <w:pStyle w:val="BodyText"/>
      </w:pPr>
      <w:r>
        <w:t xml:space="preserve">The following supporting information is available online:</w:t>
      </w:r>
    </w:p>
    <w:p>
      <w:pPr>
        <w:pStyle w:val="Compact"/>
        <w:numPr>
          <w:numId w:val="1001"/>
          <w:ilvl w:val="0"/>
        </w:numPr>
      </w:pPr>
      <w:r>
        <w:t xml:space="preserve">our code in R</w:t>
      </w:r>
    </w:p>
    <w:p>
      <w:pPr>
        <w:pStyle w:val="Compact"/>
        <w:numPr>
          <w:numId w:val="1001"/>
          <w:ilvl w:val="0"/>
        </w:numPr>
      </w:pPr>
      <w:r>
        <w:t xml:space="preserve">the sector categorisations</w:t>
      </w:r>
    </w:p>
    <w:p>
      <w:pPr>
        <w:pStyle w:val="Compact"/>
        <w:numPr>
          <w:numId w:val="1001"/>
          <w:ilvl w:val="0"/>
        </w:numPr>
      </w:pPr>
      <w:r>
        <w:t xml:space="preserve">the figure files</w:t>
      </w:r>
    </w:p>
    <w:p>
      <w:pPr>
        <w:pStyle w:val="Compact"/>
        <w:numPr>
          <w:numId w:val="1001"/>
          <w:ilvl w:val="0"/>
        </w:numPr>
      </w:pPr>
      <w:r>
        <w:t xml:space="preserve">the data files for each figure</w:t>
      </w:r>
    </w:p>
    <w:p>
      <w:pPr>
        <w:pStyle w:val="Compact"/>
        <w:numPr>
          <w:numId w:val="1001"/>
          <w:ilvl w:val="0"/>
        </w:numPr>
      </w:pPr>
      <w:r>
        <w:t xml:space="preserve">this document and any updates</w:t>
      </w:r>
    </w:p>
    <w:p>
      <w:pPr>
        <w:pStyle w:val="FirstParagraph"/>
      </w:pPr>
      <w:r>
        <w:t xml:space="preserve">Please find these at:</w:t>
      </w:r>
      <w:r>
        <w:t xml:space="preserve"> </w:t>
      </w:r>
      <w:hyperlink r:id="rId21">
        <w:r>
          <w:rPr>
            <w:rStyle w:val="Hyperlink"/>
          </w:rPr>
          <w:t xml:space="preserve">https://github.com/mcc-apsis/AR6-Emissions-trends-and-drivers</w:t>
        </w:r>
      </w:hyperlink>
    </w:p>
    <w:p>
      <w:pPr>
        <w:pStyle w:val="BodyText"/>
      </w:pPr>
      <w:r>
        <w:t xml:space="preserve">Latest update: 23 September, 2019, 22:20</w:t>
      </w:r>
    </w:p>
    <w:p>
      <w:pPr>
        <w:pStyle w:val="BodyText"/>
      </w:pPr>
      <w:r>
        <w:rPr>
          <w:b/>
        </w:rPr>
        <w:t xml:space="preserve">Author information</w:t>
      </w:r>
    </w:p>
    <w:p>
      <w:pPr>
        <w:pStyle w:val="BodyText"/>
      </w:pPr>
      <w:r>
        <w:t xml:space="preserve">William F. Lamb - Mercator Research Institute on Global Commons and Climate Change (MCC); School of Earth and Environment, University of Leeds; Contributing Author in Chapter 2 of the Working Group III Report (Emissions Trends and Drivers);</w:t>
      </w:r>
      <w:r>
        <w:t xml:space="preserve"> </w:t>
      </w:r>
      <w:hyperlink r:id="rId22">
        <w:r>
          <w:rPr>
            <w:rStyle w:val="Hyperlink"/>
          </w:rPr>
          <w:t xml:space="preserve">lamb@mcc-berlin.net</w:t>
        </w:r>
      </w:hyperlink>
    </w:p>
    <w:p>
      <w:pPr>
        <w:pStyle w:val="BodyText"/>
      </w:pPr>
      <w:r>
        <w:t xml:space="preserve">Jan C. Minx - Mercator Research Institute on Global Commons and Climate Change (MCC); School of Earth and Environment, University of Leeds; Lead Author in Chapter 2 of the Working Group III Report (Emissions Trends and Drivers);</w:t>
      </w:r>
      <w:r>
        <w:t xml:space="preserve"> </w:t>
      </w:r>
      <w:hyperlink r:id="rId23">
        <w:r>
          <w:rPr>
            <w:rStyle w:val="Hyperlink"/>
          </w:rPr>
          <w:t xml:space="preserve">minx@mcc-berlin.net</w:t>
        </w:r>
      </w:hyperlink>
    </w:p>
    <w:p>
      <w:pPr>
        <w:pStyle w:val="Heading1"/>
      </w:pPr>
      <w:bookmarkStart w:id="24" w:name="all-sectors"/>
      <w:r>
        <w:t xml:space="preserve">1. All sectors</w:t>
      </w:r>
      <w:bookmarkEnd w:id="24"/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otal_sector_trend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energy-systems-ch.6"/>
      <w:r>
        <w:t xml:space="preserve">2. Energy systems (Ch.6)</w:t>
      </w:r>
      <w:bookmarkEnd w:id="26"/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energy_system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eration 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Combined Heat and Power gen.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Heat Plan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eration (own use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ity Generation (autoproducer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bined Heat and Power gen. (autoprod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eat Plants (autoproducer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ineri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work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transformation sector (BKB, etc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in gas work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of solid fuels (BKB Plants, coal liquefaction, patent fuel plant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transmiss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4-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ransport by oil truck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of gaseous fuels (GTL, Blend, (re-)gasif./Liquef., NSF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Venting and flaring during oil and ga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al fires (undergroun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fires (Kuwait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eration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Combined Heat and Power gen.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Heat Plant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blic Electricity Gen. (own use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ity Generation (autoproducers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bined Heat and Power gen. (autopr.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ax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eat Plants (autoproducers)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inerie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x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works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x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comb. charcoal production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x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transf. sector (BKB, etc.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ard coal mining (gro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1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ethane recovery from coal mi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bandoned min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rown coal mi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charcoa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3-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anker load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4-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Tanker oil transport (crude and NG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a5(e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il refineries (evaporation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transmiss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2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as distribu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Ox emitted in cat. 1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H3 emitted in cat. 1A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8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al Equipment Use (incl. site inst.)</w:t>
            </w:r>
          </w:p>
        </w:tc>
      </w:tr>
    </w:tbl>
    <w:p>
      <w:pPr>
        <w:pStyle w:val="Heading1"/>
      </w:pPr>
      <w:bookmarkStart w:id="28" w:name="afolu-ch.7"/>
      <w:r>
        <w:t xml:space="preserve">2. AFOLU (Ch.7)</w:t>
      </w:r>
      <w:bookmarkEnd w:id="28"/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AFOLU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griculture and forestry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agric./for.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shing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specified other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5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mining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2 from urea applica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2 from agricultural lime applica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1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griculture and forestry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c3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shing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specified other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1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airy cattl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1-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dairy cattl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uffalo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heep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oa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mels and Lama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Hors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ules and ass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A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win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1-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Dairy Cattle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1-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Non-Dairy Cattle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Buffalo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Sheep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Goats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Camels and llamas 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Horses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Mules and asses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Swine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B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ure Man.: Poultry (confined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ice cultiva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avannah fir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cerea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puls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tuber and roo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sugar can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F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eld burning of agric. res.: oth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ynthetic Fertilizer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nimal Manure Applied to Soi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-fixing crop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rop Residu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ultivation of Histoso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asture, Range and Paddock Man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: Atm. Depos. - agricult. (4D)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4D3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: Leaching and Run-Off - agri.</w:t>
            </w:r>
          </w:p>
        </w:tc>
      </w:tr>
    </w:tbl>
    <w:p>
      <w:pPr>
        <w:pStyle w:val="Heading1"/>
      </w:pPr>
      <w:bookmarkStart w:id="30" w:name="buildings-ch.9"/>
      <w:r>
        <w:t xml:space="preserve">4. Buildings (Ch.9)</w:t>
      </w:r>
      <w:bookmarkEnd w:id="30"/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building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mercial and public services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sidential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mmercial and public services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4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sidential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eroso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ire Extinguisher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diabatic prop.: shoes and others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c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undproof windows</w:t>
            </w:r>
          </w:p>
        </w:tc>
      </w:tr>
    </w:tbl>
    <w:p>
      <w:pPr>
        <w:pStyle w:val="Heading1"/>
      </w:pPr>
      <w:bookmarkStart w:id="32" w:name="transport-ch.10"/>
      <w:r>
        <w:t xml:space="preserve">5. Transport (Ch.10)</w:t>
      </w:r>
      <w:bookmarkEnd w:id="32"/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transpor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mestic air transpor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oad transport (incl. evap.) (fos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rail, etc.)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land shipping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ternational air transpor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ternational marine transport (bunker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oad transport (incl. evap.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c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rail, etc.)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land shipping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3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road transport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C2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ternational marine transport (biom.)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diabatic prop.: tyres</w:t>
            </w:r>
          </w:p>
        </w:tc>
      </w:tr>
    </w:tbl>
    <w:p>
      <w:pPr>
        <w:pStyle w:val="Heading1"/>
      </w:pPr>
      <w:bookmarkStart w:id="34" w:name="industry-ch.11"/>
      <w:r>
        <w:t xml:space="preserve">6. Industry (Ch.11)</w:t>
      </w:r>
      <w:bookmarkEnd w:id="34"/>
    </w:p>
    <w:p>
      <w:pPr>
        <w:pStyle w:val="FirstParagraph"/>
      </w:pPr>
      <w:r>
        <w:drawing>
          <wp:inline>
            <wp:extent cx="5334000" cy="8001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../Results/Plots/industr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144"/>
        <w:gridCol w:w="1609"/>
        <w:gridCol w:w="7200"/>
      </w:tblGrid>
      <w:tr>
        <w:trPr>
          <w:cantSplit/>
          <w:trHeight w:val="144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apter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ctor_cod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scri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combustion coke ove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1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last furnaces (pig iron prod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and steel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ferrous meta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emical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lp and pap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ood and tobacco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industries (stationary) (fos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construction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ff-road machinery: mining (diesel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B1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uel transformation coke ove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ement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im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imestone and Dolomite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a ash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da ash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A7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las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1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mmonia production (gross CO2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1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O2-ammonia stored in ure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ilicon carbid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lcium carbid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rbon black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thylen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ethano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bulk chemicals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g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rea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g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Vinyl chlorid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rude steel production total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1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Blast furnace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erroy Alloy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ium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ium production (second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5l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Lead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5m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5zp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Zinc production (primary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G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energy use of lubricants/waxes (CO2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olvents in pain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egreasing and dry clea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emical product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product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uncontrolled MSW burning 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other non-biogenic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ron and steel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b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on-ferrous metal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c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hemicals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d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ulp and paper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e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ood and tobacco (biomass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A2f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industries (stationary) (biom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tyrene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A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naged waste disposal on land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B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ustrial wastewat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Domestic and commercial wastewater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hazardou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C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Waste incineration - biogenic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6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Other wast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Nitric acid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dipic acid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Caprolactam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B5h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Glyoxal produc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D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se of N2O as anaesthesia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3D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se of N2O in aerosol spray ca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B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Ox emitted in cat. 2-3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7C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Indirect N2O from NH3 emitted in cat. 2-3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1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Refrigeration and Air Condition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oam Blowing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-gas/ODP consumption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E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roduction of halocarbons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ccelerators/HEP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4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agnesium foundries: SF6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-gas as Solvent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7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Semiconductor Manufact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7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Photo Voltaic (PV) Cell Manufact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Misc. (AWACS, other military and misc.)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C4b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Aluminium foundries: SF6 us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8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Electrical Equipment Manufacture</w:t>
            </w:r>
          </w:p>
        </w:tc>
      </w:tr>
      <w:tr>
        <w:trPr>
          <w:cantSplit/>
          <w:trHeight w:val="144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9f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Unknown SF6 use</w:t>
            </w:r>
          </w:p>
        </w:tc>
      </w:tr>
      <w:tr>
        <w:trPr>
          <w:cantSplit/>
          <w:trHeight w:val="144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1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2F7b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111111"/>
              </w:rPr>
              <w:t xml:space="preserve">Flat Panel Display (FPD) Manufacture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35" Target="media/rId35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hyperlink" Id="rId21" Target="https://github.com/mcc-apsis/AR6-Emissions-trends-and-drivers" TargetMode="External" /><Relationship Type="http://schemas.openxmlformats.org/officeDocument/2006/relationships/hyperlink" Id="rId22" Target="mailto:lamb@mcc-berlin.net" TargetMode="External" /><Relationship Type="http://schemas.openxmlformats.org/officeDocument/2006/relationships/hyperlink" Id="rId23" Target="mailto:minx@mcc-berlin.ne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mcc-apsis/AR6-Emissions-trends-and-drivers" TargetMode="External" /><Relationship Type="http://schemas.openxmlformats.org/officeDocument/2006/relationships/hyperlink" Id="rId22" Target="mailto:lamb@mcc-berlin.net" TargetMode="External" /><Relationship Type="http://schemas.openxmlformats.org/officeDocument/2006/relationships/hyperlink" Id="rId23" Target="mailto:minx@mcc-berlin.n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missions trends and drivers: sectoral trends</dc:title>
  <dc:creator>William F. Lamb, Jan C. Minx</dc:creator>
  <cp:keywords/>
  <dcterms:created xsi:type="dcterms:W3CDTF">2019-09-23T20:21:49Z</dcterms:created>
  <dcterms:modified xsi:type="dcterms:W3CDTF">2019-09-23T20:2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nit">
    <vt:lpwstr>(function(inputFile, encoding) { rmarkdown::render(inputFile, encoding = encoding, output_dir = “../Results”) })</vt:lpwstr>
  </property>
  <property fmtid="{D5CDD505-2E9C-101B-9397-08002B2CF9AE}" pid="3" name="output">
    <vt:lpwstr/>
  </property>
</Properties>
</file>